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10F3B3AE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F713CE">
              <w:rPr>
                <w:rFonts w:ascii="Arial" w:hAnsi="Arial" w:cs="Arial"/>
                <w:b/>
                <w:sz w:val="32"/>
              </w:rPr>
              <w:t xml:space="preserve">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4CE535E5" w:rsidR="000035F9" w:rsidRDefault="000035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&lt;C</w:t>
            </w:r>
            <w:r w:rsidR="00F713CE">
              <w:rPr>
                <w:rFonts w:ascii="Arial Narrow" w:hAnsi="Arial Narrow" w:cs="Tahoma"/>
                <w:sz w:val="36"/>
              </w:rPr>
              <w:t>OMP6176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  <w:p w14:paraId="36656A16" w14:textId="78887F73" w:rsidR="000035F9" w:rsidRPr="00876A58" w:rsidRDefault="000035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&lt;</w:t>
            </w:r>
            <w:r w:rsidR="00F713CE">
              <w:rPr>
                <w:rFonts w:ascii="Arial Narrow" w:hAnsi="Arial Narrow" w:cs="Tahoma"/>
                <w:sz w:val="36"/>
              </w:rPr>
              <w:t>Human and Computer Interaction</w:t>
            </w:r>
            <w:r>
              <w:rPr>
                <w:rFonts w:ascii="Arial Narrow" w:hAnsi="Arial Narrow" w:cs="Tahoma"/>
                <w:sz w:val="36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44B75E25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Odd</w:t>
            </w:r>
            <w:r>
              <w:rPr>
                <w:rFonts w:ascii="Arial" w:hAnsi="Arial" w:cs="Arial"/>
                <w:iCs/>
                <w:sz w:val="20"/>
                <w:szCs w:val="20"/>
              </w:rPr>
              <w:t xml:space="preserve"> / Even </w:t>
            </w:r>
            <w:r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 xml:space="preserve">/ </w:t>
            </w:r>
            <w:r w:rsidR="000035F9" w:rsidRPr="00F713CE">
              <w:rPr>
                <w:rFonts w:ascii="Arial" w:hAnsi="Arial" w:cs="Arial"/>
                <w:iCs/>
                <w:strike/>
                <w:sz w:val="20"/>
                <w:szCs w:val="20"/>
              </w:rPr>
              <w:t>Compact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0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F713CE">
              <w:rPr>
                <w:rFonts w:ascii="Arial" w:hAnsi="Arial" w:cs="Arial"/>
                <w:iCs/>
                <w:sz w:val="20"/>
                <w:szCs w:val="20"/>
              </w:rPr>
              <w:t>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049222E9" w:rsidR="009F37DD" w:rsidRPr="00740F48" w:rsidRDefault="00F713CE" w:rsidP="002F11B8">
      <w:pPr>
        <w:spacing w:line="360" w:lineRule="auto"/>
        <w:ind w:firstLine="360"/>
        <w:rPr>
          <w:sz w:val="28"/>
          <w:szCs w:val="28"/>
        </w:rPr>
      </w:pPr>
      <w:r>
        <w:t>Store Del Luna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5032EEAD" w:rsidR="00740F48" w:rsidRPr="009F37DD" w:rsidRDefault="00AE7A98" w:rsidP="002F11B8">
      <w:pPr>
        <w:spacing w:line="360" w:lineRule="auto"/>
        <w:ind w:firstLine="360"/>
      </w:pPr>
      <w:r>
        <w:t>PROJECT EXPLANATION</w:t>
      </w: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6D7FB6A3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0B8F3D4A" w14:textId="5E901A05" w:rsidR="002F11B8" w:rsidRPr="00682E72" w:rsidRDefault="002F11B8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t>ETC</w:t>
      </w:r>
    </w:p>
    <w:p w14:paraId="175CEEB2" w14:textId="6948609D" w:rsidR="009F37DD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lastRenderedPageBreak/>
        <w:t>Reference</w:t>
      </w:r>
    </w:p>
    <w:p w14:paraId="18AF4A3E" w14:textId="01A1E459" w:rsid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ssets</w:t>
      </w:r>
    </w:p>
    <w:p w14:paraId="36845F7E" w14:textId="637AB27D" w:rsid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lbum:</w:t>
      </w:r>
    </w:p>
    <w:p w14:paraId="230190B6" w14:textId="14C602A4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>Bp cover 1.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ng = </w:t>
      </w:r>
      <w:hyperlink r:id="rId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google.com/url?sa=i&amp;url=https%3A%2F%2Fen.wikipedia.org%2Fwiki%2FThe_Album_(Blackpink_album)&amp;psig=AOvVaw100ORJes1_CqK0gEG4hGKZ&amp;ust=1622518226745000&amp;source=images&amp;cd=vfe&amp;ved=2ahUKEwjCrdLF_fLwAhXTB7cAHRCKC3IQjRx6BAgAEAc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B601357" w14:textId="3470A478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2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1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ages.genius.com/db40ae29029f0b8cf3e53567484d42b2.999x999x1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431F308" w14:textId="538179D6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1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f/f9/BLACKPINK_BLACKPINK_In_Your_Area_CD%2BDVD_cover_art.png/revision/latest?cb=20181118172149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FB53E29" w14:textId="1C4A83BA" w:rsidR="009A5D29" w:rsidRPr="009A5D29" w:rsidRDefault="009A5D29" w:rsidP="006741C1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1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mir-s3-cdn-cf.behance.net/project_modules/2800_opt_1/13029a107832795.5fc5cd09ee80e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0EF2990" w14:textId="77777777" w:rsidR="009A5D29" w:rsidRPr="009A5D29" w:rsidRDefault="009A5D29" w:rsidP="00C42DCE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>5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1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allpapercave.com/wp/wp7253532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E9EF12E" w14:textId="7ED30503" w:rsidR="009A5D29" w:rsidRPr="009A5D29" w:rsidRDefault="009A5D29" w:rsidP="00DC2470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cover 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>6</w:t>
      </w:r>
      <w:r w:rsidRPr="009A5D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png = </w:t>
      </w:r>
      <w:hyperlink r:id="rId1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qph.fs.quoracdn.net/main-qimg-617faff3625a57efe3381598e927ae67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0744EC9" w14:textId="0A1A729D" w:rsidR="009A5D29" w:rsidRPr="009A5D29" w:rsidRDefault="009A5D29" w:rsidP="00DC2470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1.png = </w:t>
      </w:r>
      <w:hyperlink r:id="rId1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kindpng.com/picc/m/386-3866068_transparent-bts-wings-png-bts-wings-album-cover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C39D482" w14:textId="71D04B43" w:rsid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2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1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the-bangtan-boys/images/d/d5/Love_Yourself_%27Her%27_album_cover.png/revision/latest?cb=20190114115014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2AF87CD" w14:textId="2CBF7BA5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1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google.com/url?sa=i&amp;url=https%3A%2F%2Fwww.deviantart.com%2Frfkpociflard%2Fart%2FBTS-IDOL-ALBUM-COVER-Love-Yourself-Answer-760891556&amp;psig=AOvVaw3KBseLkA8NdmQNmGoAi7JQ&amp;ust=1622518393846000&amp;source=images&amp;cd=vfe&amp;ved=0CAIQjRxqFwoTCOiMqsz-8vACFQAAAAAdAAAAABAK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2F970BB" w14:textId="73BBB9C0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BTS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18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google.com/url?sa=i&amp;url=https%3A%2F%2Fen.wikipedia.org%2Fwiki%2FDynamite_(BTS_song)&amp;psig=AOvVaw3KBseLkA8NdmQNmGoAi7JQ&amp;ust=1622518393846000&amp;source=images&amp;cd=vfe&amp;ved=0CAIQjRxqFwoTCPCWp-n_8vACFQAAAAAdAAAAABAO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66684AF" w14:textId="1B85EA62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5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1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routloud.files.wordpress.com/2016/03/1b864-bts_dark_2526_wild_cover_art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5FD1ABF" w14:textId="029722AC" w:rsidR="009A5D29" w:rsidRPr="009A5D29" w:rsidRDefault="009A5D29" w:rsidP="009A5D29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cover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6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20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c/cd/BTS_Map_of_the_Soul_7_The_Journey_Normal_Edition_album_cover.png/revision/latest?cb=20200528173519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47474BF" w14:textId="4FD820FC" w:rsidR="009A5D29" w:rsidRDefault="009A5D29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TS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prof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2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://www.pngmart.com/image/179760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0EFCAD7" w14:textId="653C8786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1.png = </w:t>
      </w:r>
      <w:hyperlink r:id="rId2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e/e8/Exo_-_Obsession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EF39AB7" w14:textId="19637B84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 w:rsidRPr="000F7BB8">
        <w:t xml:space="preserve"> </w:t>
      </w:r>
      <w:hyperlink r:id="rId2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5/57/CountdownEXO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0A4506D" w14:textId="707F8E50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2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vignette.wikia.nocookie.net/thelostplanet/images/7/77/EXO_Love_Shot_%28Love_ver.%29_Cover.png/revision/latest?cb=20181217034823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45C9C81" w14:textId="68281DB8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5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2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7e/e0/8c/7ee08c5429ffe50e44fa065d5d6ad0ab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0B32F3B" w14:textId="77866EF6" w:rsidR="000F7BB8" w:rsidRPr="000F7BB8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profile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2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mg.favpng.com/24/20/10/exo-together-k-pop-xoxo-png-favpng-pdSnDen8EBUmDaQnnXhL6tYYU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176530B" w14:textId="40E38A07" w:rsidR="000F7BB8" w:rsidRPr="002338A5" w:rsidRDefault="000F7BB8" w:rsidP="000F7BB8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xo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temp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2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7/71/EXO_EXO_Planet_-4_-_The_ElyXiOn_%28Dot%29_album_cover.png/revision/latest?cb=20200620133544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5ACB9C9" w14:textId="3419A26B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1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28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51/39/d2/5139d221b9b17104cd347cf22e9fdd87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E6047B6" w14:textId="6A52A504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2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29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b8/d1/75/b8d175b4eb73834052f5c08c0939cffe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EABD5FA" w14:textId="2C5D4922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3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30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2/22/ITZY_Guess_Who_group_teaser_photo_1.png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/</w:t>
        </w:r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revision/latest?cb=20210415151141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13CAEE3" w14:textId="64D6CFC0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4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31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allkpop.com/upload/2020/08/content/061130/1596727828-image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00E16D9" w14:textId="5A212E17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5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32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antaranews.com/cache/800x533/2021/05/14/it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433102C" w14:textId="6F4C8B21" w:rsidR="002338A5" w:rsidRPr="002338A5" w:rsidRDefault="002338A5" w:rsidP="002338A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6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.png =</w:t>
      </w:r>
      <w:r w:rsidRPr="002338A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33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kpop/images/1/17/ITZY_IT%27Z_Me_Me_ver._cover_art.png/revision/latest?cb=20200328195635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E658DDF" w14:textId="01BA8D71" w:rsidR="002B56E5" w:rsidRPr="002B56E5" w:rsidRDefault="002338A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2B56E5"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1</w:t>
      </w:r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="002B56E5"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34" w:history="1">
        <w:r w:rsidR="002B56E5"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10/4c/a5/104ca5632d0913a0833022b64fa42877.png</w:t>
        </w:r>
      </w:hyperlink>
      <w:r w:rsid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9005F35" w14:textId="26D5FF18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2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 </w:t>
      </w:r>
      <w:hyperlink r:id="rId3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google.com/url?sa=i&amp;url=https%3A%2F%2Fwww.deviantart.com%2Ftsukinofleur%2Fart%2FRed-Velvet-Automatic-589001101&amp;psig=AOvVaw19IZJDTxdv-Uq0QjDftFKJ&amp;ust=1622519257878000&amp;source=images&amp;cd=vfe&amp;ved=0CAIQjRxqFwoTCOjMmLSB8_ACFQAAAAAdAAAAABAZ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E513AC3" w14:textId="300FC694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red velvet cover 3 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= </w:t>
      </w:r>
      <w:hyperlink r:id="rId3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google.com/url?sa=i&amp;url=https%3A%2F%2Fwww.deviantart.com%2Fsouheima%2Fart%2FRED-VELVET-Psycho-album-cover-825945469&amp;psig=AOvVaw19IZJDTxdv-Uq0QjDftFKJ&amp;ust=1622519257878000&amp;source=images&amp;cd=vfe&amp;ved=0CAIQjRxqFwoTCOjMmLSB8_ACFQAAAAAdAAAAABAf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D4821C1" w14:textId="1FF21432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4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 </w:t>
      </w:r>
      <w:hyperlink r:id="rId3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40/d9/ca/40d9ca187ab33373dc0f96b98fb7c565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343DDEE" w14:textId="4199DDDA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5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3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static.wikia.nocookie.net/redvelvet/images/c/c4/Red_Velvet_-_SAPPY_%28Concept_Photo%29_4.png/revision/latest?cb=20190513103150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7601229" w14:textId="57DBF2EF" w:rsidR="002338A5" w:rsidRPr="000F7BB8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ed velvet cover 6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=</w:t>
      </w: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hyperlink r:id="rId3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upload.wikimedia.org/wikipedia/en/5/56/Red_Velvet_-_Happiness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0EF6236" w14:textId="58417C45" w:rsidR="002338A5" w:rsidRDefault="002338A5" w:rsidP="002B56E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</w:p>
    <w:p w14:paraId="4BFADF36" w14:textId="20945B4C" w:rsidR="002B56E5" w:rsidRPr="009A5D29" w:rsidRDefault="002B56E5" w:rsidP="002B56E5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erch:</w:t>
      </w:r>
    </w:p>
    <w:p w14:paraId="0C2C864E" w14:textId="4B0FDF25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1: </w:t>
      </w:r>
      <w:hyperlink r:id="rId4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pngitem.com/pimgs/m/650-6508015_transparent-blackpink-rose-png-blackpink-merch-bag-png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32914F6" w14:textId="167564A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2: </w:t>
      </w:r>
      <w:hyperlink r:id="rId4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www.pngitem.com/pimgs/m/215-2151958_blackpink-light-stick-hammer-hd-png-download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7A15E4CD" w14:textId="3DEACE5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bp merch 3: </w:t>
      </w:r>
      <w:hyperlink r:id="rId4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4e/e6/f4/4ee6f4e54b16335c3e2860b178354cd5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4F77898" w14:textId="25615506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4: </w:t>
      </w:r>
      <w:hyperlink r:id="rId4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8a/10/bb/8a10bbae2b29d850986db6b7e4153dc7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564C647" w14:textId="6CF8BF19" w:rsidR="002B56E5" w:rsidRPr="009A5D29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bp merch 5: </w:t>
      </w:r>
      <w:hyperlink r:id="rId4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22/5011/3123/products/BPSG_ICBucket_d871f6c2-dc60-46b7-88ab-563911ef7dbe_1024x.png?v=1598016786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87B7021" w14:textId="753585AA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bts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1: </w:t>
      </w:r>
      <w:hyperlink r:id="rId4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a/e3/70/fae3708c592a8a39640a48120c4437b7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28953BF" w14:textId="78C8DD1D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bts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2: </w:t>
      </w:r>
      <w:hyperlink r:id="rId4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ec/fc/fd/ecfcfd2a99b2132e313faa44f5652836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95E6AE0" w14:textId="49DA0764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bts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3: </w:t>
      </w:r>
      <w:hyperlink r:id="rId4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btstwt.com/images/2020/08/-SEVENTEEN--Official-Lightstick-Version-2-Carat-Bo-BTS-85-88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636FED3" w14:textId="5D95851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bts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4: </w:t>
      </w:r>
      <w:hyperlink r:id="rId4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92/60/47/926047c82216b601ff0ee17e9cdbd962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091CBC1" w14:textId="509C51DE" w:rsid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bts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5: </w:t>
      </w:r>
      <w:hyperlink r:id="rId4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7/6d/2c/f76d2cdd9d7c23ec12683ce39221e06e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D56C48E" w14:textId="015CF5F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exo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1: </w:t>
      </w:r>
      <w:hyperlink r:id="rId5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2.bp.blogspot.com/-GsUhsQDwJwg/VzIbq60WzJI/AAAAAAAAFTA/rN1iLUCZbfcr4QJJjiGPIlp4SjoRQwfZQCLcB/s1600/%255B2016%255D%2B%255BMERCHANDISE%255D%2BEXO%2BFIGURE%2BBluetooth%2BSpeaker%2B1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4BF2CD1" w14:textId="15A8500B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exo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2: </w:t>
      </w:r>
      <w:hyperlink r:id="rId5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97/9a/76/979a76109b7780de39523a4165d8d890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5270E5D" w14:textId="6D8F77E1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exo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3: </w:t>
      </w:r>
      <w:hyperlink r:id="rId5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d8/dd/88/d8dd88037479a9861d5ff920446b286a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65EE7B7" w14:textId="6A957B60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exo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4: </w:t>
      </w:r>
      <w:hyperlink r:id="rId5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69/4203/1983/products/pre-order-exo-number-plate-key-ring-248512_2000x.jpg?v=1617853206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D673334" w14:textId="6ACF0A6A" w:rsidR="002B56E5" w:rsidRPr="002338A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exo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5: </w:t>
      </w:r>
      <w:hyperlink r:id="rId5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cdn.shopify.com/s/files/1/0069/4203/1983/products/pre-order-kai-kai-black-hoodie-218853_2000x.jpg?v=1615340589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4C83281D" w14:textId="63D47A62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1: </w:t>
      </w:r>
      <w:hyperlink r:id="rId55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e0/00/55/e000551b235852ed7e7b6384226fea7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5EA6CA1C" w14:textId="7D6F12A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itzy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2: </w:t>
      </w:r>
      <w:hyperlink r:id="rId56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res.cloudinary.com/teepublic/image/private/s--Y4oiwqHb--/t_Resized%20Artwork/c_crop,x_10,y_10/c_fit,w_465/c_crop,g_north_west,h_620,w_465,x_0,y_0/g_north_west,u_upload:v1446840652:production:blanks:ymwlojdlb9pdlxgcmck4,x_-391,y_-276/b_rgb:eeeeee/c_limit,f_auto,h_630,q_90,w_630/v1588690330/production/designs/9824333_2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FA46B64" w14:textId="0D0FD1A7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3: </w:t>
      </w:r>
      <w:hyperlink r:id="rId57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3/b0/2c/f3b02cc9ea5dcc9bf86042d486212d8f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21B89F4A" w14:textId="5D3E237F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4: </w:t>
      </w:r>
      <w:hyperlink r:id="rId58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tzymerch.com/wp-content/uploads/2021/05/guess-who-43-1.jp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B2433BC" w14:textId="2078891A" w:rsid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itzy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5: </w:t>
      </w:r>
      <w:hyperlink r:id="rId59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tzymerch.com/wp-content/uploads/2021/05/imageedit_196_769685455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4B527F29" w14:textId="77F76A67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v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1: </w:t>
      </w:r>
      <w:hyperlink r:id="rId60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24/2a/ba/242aba48d89564e8b8120f2918f48619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6E53152" w14:textId="33AD8DC5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v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2: </w:t>
      </w:r>
      <w:hyperlink r:id="rId61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pbs.twimg.com/media/BvfBqRoIIAAfdhv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1A1E012" w14:textId="4C478F1D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v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3: </w:t>
      </w:r>
      <w:hyperlink r:id="rId62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f7/d0/dd/f7d0ddb25d2708a56f876641db71c80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0A1DDEBF" w14:textId="464305AC" w:rsidR="002B56E5" w:rsidRPr="002B56E5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v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4: </w:t>
      </w:r>
      <w:hyperlink r:id="rId63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83/cf/cc/83cfcc239bd03b172b29390224a3b790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634949DE" w14:textId="4E3EB2A3" w:rsidR="002B56E5" w:rsidRPr="000F7BB8" w:rsidRDefault="002B56E5" w:rsidP="002B56E5">
      <w:pPr>
        <w:pStyle w:val="Style1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proofErr w:type="spellStart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>rv</w:t>
      </w:r>
      <w:proofErr w:type="spellEnd"/>
      <w:r w:rsidRPr="002B56E5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rch 5: </w:t>
      </w:r>
      <w:hyperlink r:id="rId64" w:history="1">
        <w:r w:rsidRPr="005D6EF6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https://i.pinimg.com/originals/be/df/25/bedf250d3efbeca5efe93490e4e1c293.png</w:t>
        </w:r>
      </w:hyperlink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3CE6515F" w14:textId="46D2D628" w:rsidR="009A5D29" w:rsidRPr="009A5D29" w:rsidRDefault="009A5D29" w:rsidP="009A5D29">
      <w:pPr>
        <w:pStyle w:val="Style1"/>
        <w:spacing w:line="360" w:lineRule="auto"/>
        <w:ind w:left="360"/>
        <w:rPr>
          <w:rFonts w:ascii="Times New Roman" w:hAnsi="Times New Roman" w:cs="Times New Roman"/>
          <w:sz w:val="28"/>
          <w:szCs w:val="28"/>
        </w:rPr>
      </w:pPr>
      <w:r w:rsidRPr="009A5D29">
        <w:rPr>
          <w:rFonts w:ascii="Times New Roman" w:hAnsi="Times New Roman" w:cs="Times New Roman"/>
          <w:sz w:val="28"/>
          <w:szCs w:val="28"/>
        </w:rPr>
        <w:t>Customer-</w:t>
      </w:r>
      <w:proofErr w:type="spellStart"/>
      <w:r w:rsidRPr="009A5D29">
        <w:rPr>
          <w:rFonts w:ascii="Times New Roman" w:hAnsi="Times New Roman" w:cs="Times New Roman"/>
          <w:sz w:val="28"/>
          <w:szCs w:val="28"/>
        </w:rPr>
        <w:t>testi</w:t>
      </w:r>
      <w:proofErr w:type="spellEnd"/>
      <w:r w:rsidRPr="009A5D29">
        <w:rPr>
          <w:rFonts w:ascii="Times New Roman" w:hAnsi="Times New Roman" w:cs="Times New Roman"/>
          <w:sz w:val="28"/>
          <w:szCs w:val="28"/>
        </w:rPr>
        <w:t>:</w:t>
      </w:r>
    </w:p>
    <w:p w14:paraId="24D38D92" w14:textId="52C81B8A" w:rsidR="009F37DD" w:rsidRPr="00682E72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bookmarkStart w:id="0" w:name="_Hlk73652628"/>
      <w:r>
        <w:t xml:space="preserve">Icon man(1).png = </w:t>
      </w:r>
      <w:hyperlink r:id="rId65" w:history="1">
        <w:r w:rsidRPr="00DD3CB9">
          <w:rPr>
            <w:rStyle w:val="Hyperlink"/>
          </w:rPr>
          <w:t>https://www.flaticon.com/free-icon/man_2922506?term=person&amp;page=1&amp;position=11&amp;page=1&amp;position=11&amp;related_id=2922506&amp;origin=search</w:t>
        </w:r>
      </w:hyperlink>
      <w:bookmarkEnd w:id="0"/>
      <w:r>
        <w:t xml:space="preserve"> </w:t>
      </w:r>
    </w:p>
    <w:p w14:paraId="3FDD20CA" w14:textId="6076D4E5" w:rsidR="00842715" w:rsidRPr="00682E72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Icon </w:t>
      </w:r>
      <w:proofErr w:type="gramStart"/>
      <w:r>
        <w:t>woman(</w:t>
      </w:r>
      <w:proofErr w:type="gramEnd"/>
      <w:r>
        <w:t xml:space="preserve">2).png = </w:t>
      </w:r>
      <w:hyperlink r:id="rId66" w:history="1">
        <w:r w:rsidRPr="00DD3CB9">
          <w:rPr>
            <w:rStyle w:val="Hyperlink"/>
          </w:rPr>
          <w:t>https://www.flaticon.com/free-icon/woman_2922566</w:t>
        </w:r>
      </w:hyperlink>
      <w:r>
        <w:t xml:space="preserve"> </w:t>
      </w:r>
    </w:p>
    <w:p w14:paraId="181DA48F" w14:textId="5C9D1466" w:rsidR="002F11B8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>Icon woman(2).</w:t>
      </w:r>
      <w:proofErr w:type="spellStart"/>
      <w:r>
        <w:t>svg</w:t>
      </w:r>
      <w:proofErr w:type="spellEnd"/>
      <w:r>
        <w:t xml:space="preserve"> = </w:t>
      </w:r>
      <w:hyperlink r:id="rId67" w:history="1">
        <w:r w:rsidRPr="00DD3CB9">
          <w:rPr>
            <w:rStyle w:val="Hyperlink"/>
          </w:rPr>
          <w:t>https://www.flaticon.com/free-icon/woman_4721847?term=person&amp;page=1&amp;position=83&amp;page=1&amp;position=83&amp;related_id=4721847&amp;origin=search</w:t>
        </w:r>
      </w:hyperlink>
      <w:r>
        <w:t xml:space="preserve"> </w:t>
      </w:r>
    </w:p>
    <w:p w14:paraId="545F7B82" w14:textId="2C43C64F" w:rsidR="00F713CE" w:rsidRDefault="00F713CE" w:rsidP="002B56E5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Icon woman(3).png = </w:t>
      </w:r>
      <w:hyperlink r:id="rId68" w:history="1">
        <w:r w:rsidRPr="00DD3CB9">
          <w:rPr>
            <w:rStyle w:val="Hyperlink"/>
          </w:rPr>
          <w:t>https://www.flaticon.com/free-icon/woman_2922558?term=person&amp;page=1&amp;position=50&amp;page=1&amp;position=50&amp;related_id=2922558&amp;origin=search</w:t>
        </w:r>
      </w:hyperlink>
      <w:r>
        <w:t xml:space="preserve"> </w:t>
      </w:r>
    </w:p>
    <w:p w14:paraId="5F7F6D5A" w14:textId="11468B3B" w:rsidR="00AD49A7" w:rsidRPr="009A5D29" w:rsidRDefault="00AD49A7" w:rsidP="00AD49A7">
      <w:pPr>
        <w:pStyle w:val="Style1"/>
        <w:spacing w:line="360" w:lineRule="auto"/>
        <w:ind w:left="426"/>
        <w:rPr>
          <w:rFonts w:ascii="Times New Roman" w:hAnsi="Times New Roman" w:cs="Times New Roman"/>
          <w:sz w:val="28"/>
          <w:szCs w:val="28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Sosmed</w:t>
      </w:r>
      <w:proofErr w:type="spellEnd"/>
      <w:r w:rsidRPr="009A5D29">
        <w:rPr>
          <w:rFonts w:ascii="Times New Roman" w:hAnsi="Times New Roman" w:cs="Times New Roman"/>
          <w:sz w:val="28"/>
          <w:szCs w:val="28"/>
        </w:rPr>
        <w:t>:</w:t>
      </w:r>
    </w:p>
    <w:p w14:paraId="067FEDE0" w14:textId="0F0AB4F3" w:rsidR="00AD49A7" w:rsidRPr="00682E72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>Facebook.</w:t>
      </w:r>
      <w:r>
        <w:t xml:space="preserve">png </w:t>
      </w:r>
      <w:r>
        <w:t xml:space="preserve">&amp; </w:t>
      </w:r>
      <w:proofErr w:type="spellStart"/>
      <w:r>
        <w:t>facebook.svg</w:t>
      </w:r>
      <w:proofErr w:type="spellEnd"/>
      <w:r>
        <w:t xml:space="preserve"> </w:t>
      </w:r>
      <w:r>
        <w:t xml:space="preserve">= </w:t>
      </w:r>
      <w:hyperlink r:id="rId69" w:history="1">
        <w:r w:rsidRPr="005D6EF6">
          <w:rPr>
            <w:rStyle w:val="Hyperlink"/>
          </w:rPr>
          <w:t>https://www.flaticon.com/free-icon/facebook_123717?term=facebook&amp;page=1&amp;position=69&amp;page=1&amp;position=69&amp;related_id=123717&amp;origin=search</w:t>
        </w:r>
      </w:hyperlink>
      <w:r>
        <w:t xml:space="preserve"> </w:t>
      </w:r>
    </w:p>
    <w:p w14:paraId="74D551C9" w14:textId="6E3C9C08" w:rsidR="00AD49A7" w:rsidRPr="00682E72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lastRenderedPageBreak/>
        <w:t xml:space="preserve">Instagram.png &amp; </w:t>
      </w:r>
      <w:proofErr w:type="spellStart"/>
      <w:r>
        <w:t>Instagram.svg</w:t>
      </w:r>
      <w:proofErr w:type="spellEnd"/>
      <w:r>
        <w:t xml:space="preserve"> = </w:t>
      </w:r>
      <w:hyperlink r:id="rId70" w:history="1">
        <w:r w:rsidRPr="005D6EF6">
          <w:rPr>
            <w:rStyle w:val="Hyperlink"/>
          </w:rPr>
          <w:t>https://www.flaticon.com/free-icon/instagram_733614?term=social%20media&amp;page=1&amp;position=20&amp;page=1&amp;position=20&amp;related_id=733614&amp;origin=search</w:t>
        </w:r>
      </w:hyperlink>
      <w:r>
        <w:t xml:space="preserve"> </w:t>
      </w:r>
    </w:p>
    <w:p w14:paraId="36AF7AB1" w14:textId="6C65E99D" w:rsidR="00AD49A7" w:rsidRDefault="00AD49A7" w:rsidP="00AD49A7">
      <w:pPr>
        <w:pStyle w:val="ListParagraph"/>
        <w:numPr>
          <w:ilvl w:val="0"/>
          <w:numId w:val="21"/>
        </w:numPr>
        <w:spacing w:line="360" w:lineRule="auto"/>
        <w:ind w:left="426"/>
      </w:pPr>
      <w:r>
        <w:t xml:space="preserve">Whatsapp.png &amp; </w:t>
      </w:r>
      <w:proofErr w:type="spellStart"/>
      <w:r>
        <w:t>whatsapp.svg</w:t>
      </w:r>
      <w:proofErr w:type="spellEnd"/>
      <w:r>
        <w:t xml:space="preserve"> = </w:t>
      </w:r>
      <w:hyperlink r:id="rId71" w:history="1">
        <w:r w:rsidRPr="005D6EF6">
          <w:rPr>
            <w:rStyle w:val="Hyperlink"/>
          </w:rPr>
          <w:t>https://www.flaticon.com/free-icon/whatsapp_154858?term=whatsapp&amp;page=1&amp;position=38&amp;page=1&amp;position=38&amp;related_id=154858&amp;origin=search</w:t>
        </w:r>
      </w:hyperlink>
      <w:r>
        <w:t xml:space="preserve"> </w:t>
      </w:r>
    </w:p>
    <w:p w14:paraId="3F1B842A" w14:textId="77777777" w:rsidR="00AD49A7" w:rsidRPr="00682E72" w:rsidRDefault="00AD49A7" w:rsidP="00AD49A7">
      <w:pPr>
        <w:spacing w:line="360" w:lineRule="auto"/>
        <w:ind w:left="66"/>
      </w:pP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69979B0D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50430</w:t>
      </w:r>
      <w:r w:rsidR="00A81038">
        <w:t xml:space="preserve"> – </w:t>
      </w:r>
      <w:r>
        <w:t xml:space="preserve">Vincent </w:t>
      </w:r>
      <w:proofErr w:type="spellStart"/>
      <w:r>
        <w:t>Hadinata</w:t>
      </w:r>
      <w:proofErr w:type="spellEnd"/>
    </w:p>
    <w:p w14:paraId="4DC65843" w14:textId="35D09342" w:rsidR="002F5E84" w:rsidRDefault="00F713CE" w:rsidP="00A60661">
      <w:pPr>
        <w:pStyle w:val="ListParagraph"/>
        <w:numPr>
          <w:ilvl w:val="0"/>
          <w:numId w:val="22"/>
        </w:numPr>
        <w:spacing w:line="360" w:lineRule="auto"/>
      </w:pPr>
      <w:r w:rsidRPr="00F713CE">
        <w:t>2301860122</w:t>
      </w:r>
      <w:r>
        <w:t xml:space="preserve"> </w:t>
      </w:r>
      <w:r w:rsidR="002F5E84">
        <w:t xml:space="preserve">– </w:t>
      </w:r>
      <w:r>
        <w:t>Ricky</w:t>
      </w:r>
    </w:p>
    <w:p w14:paraId="26DF70A3" w14:textId="529906B1" w:rsidR="00842715" w:rsidRPr="00682E72" w:rsidRDefault="00F713CE" w:rsidP="00F713CE">
      <w:pPr>
        <w:pStyle w:val="ListParagraph"/>
        <w:numPr>
          <w:ilvl w:val="0"/>
          <w:numId w:val="22"/>
        </w:numPr>
        <w:spacing w:line="360" w:lineRule="auto"/>
      </w:pPr>
      <w:r>
        <w:t>2301850645</w:t>
      </w:r>
      <w:r w:rsidR="002F5E84">
        <w:t xml:space="preserve"> – </w:t>
      </w:r>
      <w:r>
        <w:t xml:space="preserve">Glenn </w:t>
      </w:r>
      <w:proofErr w:type="spellStart"/>
      <w:r>
        <w:t>Karjadidjaja</w:t>
      </w:r>
      <w:proofErr w:type="spellEnd"/>
    </w:p>
    <w:sectPr w:rsidR="00842715" w:rsidRPr="00682E72" w:rsidSect="00DF2179">
      <w:headerReference w:type="default" r:id="rId72"/>
      <w:footerReference w:type="default" r:id="rId73"/>
      <w:headerReference w:type="first" r:id="rId74"/>
      <w:footerReference w:type="first" r:id="rId75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B3A674" w14:textId="77777777" w:rsidR="00756283" w:rsidRDefault="00756283" w:rsidP="00273E4A">
      <w:r>
        <w:separator/>
      </w:r>
    </w:p>
  </w:endnote>
  <w:endnote w:type="continuationSeparator" w:id="0">
    <w:p w14:paraId="3AFE032C" w14:textId="77777777" w:rsidR="00756283" w:rsidRDefault="0075628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E5E5BD" w14:textId="77777777" w:rsidR="00756283" w:rsidRDefault="00756283" w:rsidP="00273E4A">
      <w:r>
        <w:separator/>
      </w:r>
    </w:p>
  </w:footnote>
  <w:footnote w:type="continuationSeparator" w:id="0">
    <w:p w14:paraId="3180761F" w14:textId="77777777" w:rsidR="00756283" w:rsidRDefault="0075628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1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497797A"/>
    <w:multiLevelType w:val="hybridMultilevel"/>
    <w:tmpl w:val="21AA0186"/>
    <w:lvl w:ilvl="0" w:tplc="38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0"/>
  </w:num>
  <w:num w:numId="3">
    <w:abstractNumId w:val="14"/>
  </w:num>
  <w:num w:numId="4">
    <w:abstractNumId w:val="11"/>
  </w:num>
  <w:num w:numId="5">
    <w:abstractNumId w:val="19"/>
  </w:num>
  <w:num w:numId="6">
    <w:abstractNumId w:val="13"/>
  </w:num>
  <w:num w:numId="7">
    <w:abstractNumId w:val="20"/>
  </w:num>
  <w:num w:numId="8">
    <w:abstractNumId w:val="0"/>
  </w:num>
  <w:num w:numId="9">
    <w:abstractNumId w:val="4"/>
  </w:num>
  <w:num w:numId="10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1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6"/>
  </w:num>
  <w:num w:numId="14">
    <w:abstractNumId w:val="6"/>
  </w:num>
  <w:num w:numId="15">
    <w:abstractNumId w:val="3"/>
  </w:num>
  <w:num w:numId="16">
    <w:abstractNumId w:val="18"/>
  </w:num>
  <w:num w:numId="17">
    <w:abstractNumId w:val="1"/>
  </w:num>
  <w:num w:numId="18">
    <w:abstractNumId w:val="15"/>
  </w:num>
  <w:num w:numId="19">
    <w:abstractNumId w:val="5"/>
  </w:num>
  <w:num w:numId="20">
    <w:abstractNumId w:val="17"/>
  </w:num>
  <w:num w:numId="21">
    <w:abstractNumId w:val="9"/>
  </w:num>
  <w:num w:numId="22">
    <w:abstractNumId w:val="8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15DE3"/>
    <w:rsid w:val="0002068D"/>
    <w:rsid w:val="00020F10"/>
    <w:rsid w:val="00051154"/>
    <w:rsid w:val="00054DF7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27A0"/>
    <w:rsid w:val="00096E2D"/>
    <w:rsid w:val="000A09AC"/>
    <w:rsid w:val="000A0C90"/>
    <w:rsid w:val="000A23D8"/>
    <w:rsid w:val="000A3F41"/>
    <w:rsid w:val="000B5058"/>
    <w:rsid w:val="000B69D0"/>
    <w:rsid w:val="000B7F39"/>
    <w:rsid w:val="000C3015"/>
    <w:rsid w:val="000E04CB"/>
    <w:rsid w:val="000E4571"/>
    <w:rsid w:val="000F057A"/>
    <w:rsid w:val="000F1262"/>
    <w:rsid w:val="000F1EBF"/>
    <w:rsid w:val="000F3EB6"/>
    <w:rsid w:val="000F7BB8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4780"/>
    <w:rsid w:val="00227331"/>
    <w:rsid w:val="002338A5"/>
    <w:rsid w:val="00235C36"/>
    <w:rsid w:val="002376FA"/>
    <w:rsid w:val="002416CB"/>
    <w:rsid w:val="00252CDF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56E5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5136"/>
    <w:rsid w:val="003054E4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DBE"/>
    <w:rsid w:val="0036420F"/>
    <w:rsid w:val="0036669F"/>
    <w:rsid w:val="00366844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5258"/>
    <w:rsid w:val="003E75E6"/>
    <w:rsid w:val="003F139E"/>
    <w:rsid w:val="003F34E7"/>
    <w:rsid w:val="003F71D2"/>
    <w:rsid w:val="00400989"/>
    <w:rsid w:val="004074A1"/>
    <w:rsid w:val="00420AFF"/>
    <w:rsid w:val="00422134"/>
    <w:rsid w:val="00431B6F"/>
    <w:rsid w:val="00432778"/>
    <w:rsid w:val="00434074"/>
    <w:rsid w:val="00434FFC"/>
    <w:rsid w:val="00441061"/>
    <w:rsid w:val="00441500"/>
    <w:rsid w:val="00445A79"/>
    <w:rsid w:val="00446550"/>
    <w:rsid w:val="00446D31"/>
    <w:rsid w:val="0045325D"/>
    <w:rsid w:val="004564E4"/>
    <w:rsid w:val="004633AF"/>
    <w:rsid w:val="0046440B"/>
    <w:rsid w:val="00470964"/>
    <w:rsid w:val="004716A8"/>
    <w:rsid w:val="004733C1"/>
    <w:rsid w:val="00481640"/>
    <w:rsid w:val="00490F59"/>
    <w:rsid w:val="004944B1"/>
    <w:rsid w:val="00494E4C"/>
    <w:rsid w:val="00495AF1"/>
    <w:rsid w:val="004978B7"/>
    <w:rsid w:val="004A6F1F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30123"/>
    <w:rsid w:val="005314B7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35EE5"/>
    <w:rsid w:val="00636A70"/>
    <w:rsid w:val="00643F75"/>
    <w:rsid w:val="0066174E"/>
    <w:rsid w:val="00664137"/>
    <w:rsid w:val="00672ADB"/>
    <w:rsid w:val="0067443D"/>
    <w:rsid w:val="006769D8"/>
    <w:rsid w:val="00677A45"/>
    <w:rsid w:val="00682E72"/>
    <w:rsid w:val="00683E30"/>
    <w:rsid w:val="00695DD8"/>
    <w:rsid w:val="006A603D"/>
    <w:rsid w:val="006B19E8"/>
    <w:rsid w:val="006B271E"/>
    <w:rsid w:val="006D2233"/>
    <w:rsid w:val="006D36BC"/>
    <w:rsid w:val="006D40B0"/>
    <w:rsid w:val="006D49E7"/>
    <w:rsid w:val="006F4D80"/>
    <w:rsid w:val="00701ECA"/>
    <w:rsid w:val="00720962"/>
    <w:rsid w:val="00720DD4"/>
    <w:rsid w:val="0072245D"/>
    <w:rsid w:val="0073481B"/>
    <w:rsid w:val="00736180"/>
    <w:rsid w:val="00737595"/>
    <w:rsid w:val="00740F48"/>
    <w:rsid w:val="00754320"/>
    <w:rsid w:val="00756283"/>
    <w:rsid w:val="0077296C"/>
    <w:rsid w:val="00787247"/>
    <w:rsid w:val="007955AD"/>
    <w:rsid w:val="0079595C"/>
    <w:rsid w:val="007A3C87"/>
    <w:rsid w:val="007A461F"/>
    <w:rsid w:val="007A51D7"/>
    <w:rsid w:val="007B5A6A"/>
    <w:rsid w:val="007C0E92"/>
    <w:rsid w:val="007C1C37"/>
    <w:rsid w:val="007D51E0"/>
    <w:rsid w:val="007D7A5F"/>
    <w:rsid w:val="007E0EE7"/>
    <w:rsid w:val="007F41CD"/>
    <w:rsid w:val="007F5ABC"/>
    <w:rsid w:val="00804310"/>
    <w:rsid w:val="00810737"/>
    <w:rsid w:val="00811C48"/>
    <w:rsid w:val="00815D73"/>
    <w:rsid w:val="00815DB3"/>
    <w:rsid w:val="00823FD2"/>
    <w:rsid w:val="008252FF"/>
    <w:rsid w:val="0083459F"/>
    <w:rsid w:val="0083780E"/>
    <w:rsid w:val="00842715"/>
    <w:rsid w:val="00850F5F"/>
    <w:rsid w:val="008655F7"/>
    <w:rsid w:val="008674E6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A5D29"/>
    <w:rsid w:val="009B0677"/>
    <w:rsid w:val="009B4FC1"/>
    <w:rsid w:val="009B60D1"/>
    <w:rsid w:val="009C7801"/>
    <w:rsid w:val="009E2512"/>
    <w:rsid w:val="009E29D9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76D9"/>
    <w:rsid w:val="00A46082"/>
    <w:rsid w:val="00A50AF3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92BD3"/>
    <w:rsid w:val="00A933D3"/>
    <w:rsid w:val="00AA09E6"/>
    <w:rsid w:val="00AA1407"/>
    <w:rsid w:val="00AA4621"/>
    <w:rsid w:val="00AB0E0A"/>
    <w:rsid w:val="00AB42BB"/>
    <w:rsid w:val="00AC0C63"/>
    <w:rsid w:val="00AC4853"/>
    <w:rsid w:val="00AC5D98"/>
    <w:rsid w:val="00AC6BEF"/>
    <w:rsid w:val="00AD0B16"/>
    <w:rsid w:val="00AD2114"/>
    <w:rsid w:val="00AD49A7"/>
    <w:rsid w:val="00AD7B46"/>
    <w:rsid w:val="00AE1AE9"/>
    <w:rsid w:val="00AE39D8"/>
    <w:rsid w:val="00AE548F"/>
    <w:rsid w:val="00AE661D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48DA"/>
    <w:rsid w:val="00B950E4"/>
    <w:rsid w:val="00B95A22"/>
    <w:rsid w:val="00B9609E"/>
    <w:rsid w:val="00BB24F6"/>
    <w:rsid w:val="00BB69C2"/>
    <w:rsid w:val="00BC1B46"/>
    <w:rsid w:val="00BC6125"/>
    <w:rsid w:val="00BC6DE8"/>
    <w:rsid w:val="00BC7C2E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7E6A"/>
    <w:rsid w:val="00C75486"/>
    <w:rsid w:val="00C8483C"/>
    <w:rsid w:val="00C915BF"/>
    <w:rsid w:val="00CA2228"/>
    <w:rsid w:val="00CB3B33"/>
    <w:rsid w:val="00CB41D8"/>
    <w:rsid w:val="00CB6F3A"/>
    <w:rsid w:val="00CB736B"/>
    <w:rsid w:val="00CC3EDF"/>
    <w:rsid w:val="00CC4EC5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56D4"/>
    <w:rsid w:val="00D85855"/>
    <w:rsid w:val="00D866D0"/>
    <w:rsid w:val="00D94ABE"/>
    <w:rsid w:val="00D95848"/>
    <w:rsid w:val="00DA4A85"/>
    <w:rsid w:val="00DA5405"/>
    <w:rsid w:val="00DA5B38"/>
    <w:rsid w:val="00DB075A"/>
    <w:rsid w:val="00DB0A75"/>
    <w:rsid w:val="00DC1543"/>
    <w:rsid w:val="00DC1C10"/>
    <w:rsid w:val="00DC4B9D"/>
    <w:rsid w:val="00DC5553"/>
    <w:rsid w:val="00DC700A"/>
    <w:rsid w:val="00DD4A70"/>
    <w:rsid w:val="00DD58A2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F17AC"/>
    <w:rsid w:val="00F02FDB"/>
    <w:rsid w:val="00F1157F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13CE"/>
    <w:rsid w:val="00F80742"/>
    <w:rsid w:val="00F83847"/>
    <w:rsid w:val="00F855A3"/>
    <w:rsid w:val="00F90BAE"/>
    <w:rsid w:val="00F955DA"/>
    <w:rsid w:val="00F958F2"/>
    <w:rsid w:val="00F974EA"/>
    <w:rsid w:val="00FA41A2"/>
    <w:rsid w:val="00FC245F"/>
    <w:rsid w:val="00FD0761"/>
    <w:rsid w:val="00FD706C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F713CE"/>
    <w:rPr>
      <w:color w:val="D2611C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13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713CE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allpapercave.com/wp/wp7253532.png" TargetMode="External"/><Relationship Id="rId18" Type="http://schemas.openxmlformats.org/officeDocument/2006/relationships/hyperlink" Target="https://www.google.com/url?sa=i&amp;url=https%3A%2F%2Fen.wikipedia.org%2Fwiki%2FDynamite_(BTS_song)&amp;psig=AOvVaw3KBseLkA8NdmQNmGoAi7JQ&amp;ust=1622518393846000&amp;source=images&amp;cd=vfe&amp;ved=0CAIQjRxqFwoTCPCWp-n_8vACFQAAAAAdAAAAABAO" TargetMode="External"/><Relationship Id="rId26" Type="http://schemas.openxmlformats.org/officeDocument/2006/relationships/hyperlink" Target="https://img.favpng.com/24/20/10/exo-together-k-pop-xoxo-png-favpng-pdSnDen8EBUmDaQnnXhL6tYYU.jpg" TargetMode="External"/><Relationship Id="rId39" Type="http://schemas.openxmlformats.org/officeDocument/2006/relationships/hyperlink" Target="https://upload.wikimedia.org/wikipedia/en/5/56/Red_Velvet_-_Happiness.png" TargetMode="External"/><Relationship Id="rId21" Type="http://schemas.openxmlformats.org/officeDocument/2006/relationships/hyperlink" Target="http://www.pngmart.com/image/179760" TargetMode="External"/><Relationship Id="rId34" Type="http://schemas.openxmlformats.org/officeDocument/2006/relationships/hyperlink" Target="https://i.pinimg.com/originals/10/4c/a5/104ca5632d0913a0833022b64fa42877.png" TargetMode="External"/><Relationship Id="rId42" Type="http://schemas.openxmlformats.org/officeDocument/2006/relationships/hyperlink" Target="https://i.pinimg.com/originals/4e/e6/f4/4ee6f4e54b16335c3e2860b178354cd5.png" TargetMode="External"/><Relationship Id="rId47" Type="http://schemas.openxmlformats.org/officeDocument/2006/relationships/hyperlink" Target="https://btstwt.com/images/2020/08/-SEVENTEEN--Official-Lightstick-Version-2-Carat-Bo-BTS-85-88.png" TargetMode="External"/><Relationship Id="rId50" Type="http://schemas.openxmlformats.org/officeDocument/2006/relationships/hyperlink" Target="https://2.bp.blogspot.com/-GsUhsQDwJwg/VzIbq60WzJI/AAAAAAAAFTA/rN1iLUCZbfcr4QJJjiGPIlp4SjoRQwfZQCLcB/s1600/%255B2016%255D%2B%255BMERCHANDISE%255D%2BEXO%2BFIGURE%2BBluetooth%2BSpeaker%2B1.png" TargetMode="External"/><Relationship Id="rId55" Type="http://schemas.openxmlformats.org/officeDocument/2006/relationships/hyperlink" Target="https://i.pinimg.com/originals/e0/00/55/e000551b235852ed7e7b6384226fea73.png" TargetMode="External"/><Relationship Id="rId63" Type="http://schemas.openxmlformats.org/officeDocument/2006/relationships/hyperlink" Target="https://i.pinimg.com/originals/83/cf/cc/83cfcc239bd03b172b29390224a3b790.png" TargetMode="External"/><Relationship Id="rId68" Type="http://schemas.openxmlformats.org/officeDocument/2006/relationships/hyperlink" Target="https://www.flaticon.com/free-icon/woman_2922558?term=person&amp;page=1&amp;position=50&amp;page=1&amp;position=50&amp;related_id=2922558&amp;origin=search" TargetMode="External"/><Relationship Id="rId76" Type="http://schemas.openxmlformats.org/officeDocument/2006/relationships/fontTable" Target="fontTable.xml"/><Relationship Id="rId7" Type="http://schemas.openxmlformats.org/officeDocument/2006/relationships/endnotes" Target="endnotes.xml"/><Relationship Id="rId71" Type="http://schemas.openxmlformats.org/officeDocument/2006/relationships/hyperlink" Target="https://www.flaticon.com/free-icon/whatsapp_154858?term=whatsapp&amp;page=1&amp;position=38&amp;page=1&amp;position=38&amp;related_id=154858&amp;origin=search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static.wikia.nocookie.net/the-bangtan-boys/images/d/d5/Love_Yourself_%27Her%27_album_cover.png/revision/latest?cb=20190114115014" TargetMode="External"/><Relationship Id="rId29" Type="http://schemas.openxmlformats.org/officeDocument/2006/relationships/hyperlink" Target="https://i.pinimg.com/originals/b8/d1/75/b8d175b4eb73834052f5c08c0939cffe.png" TargetMode="External"/><Relationship Id="rId11" Type="http://schemas.openxmlformats.org/officeDocument/2006/relationships/hyperlink" Target="https://static.wikia.nocookie.net/kpop/images/f/f9/BLACKPINK_BLACKPINK_In_Your_Area_CD%2BDVD_cover_art.png/revision/latest?cb=20181118172149" TargetMode="External"/><Relationship Id="rId24" Type="http://schemas.openxmlformats.org/officeDocument/2006/relationships/hyperlink" Target="https://vignette.wikia.nocookie.net/thelostplanet/images/7/77/EXO_Love_Shot_%28Love_ver.%29_Cover.png/revision/latest?cb=20181217034823" TargetMode="External"/><Relationship Id="rId32" Type="http://schemas.openxmlformats.org/officeDocument/2006/relationships/hyperlink" Target="https://cdn.antaranews.com/cache/800x533/2021/05/14/it.png" TargetMode="External"/><Relationship Id="rId37" Type="http://schemas.openxmlformats.org/officeDocument/2006/relationships/hyperlink" Target="https://i.pinimg.com/originals/40/d9/ca/40d9ca187ab33373dc0f96b98fb7c565.png" TargetMode="External"/><Relationship Id="rId40" Type="http://schemas.openxmlformats.org/officeDocument/2006/relationships/hyperlink" Target="https://www.pngitem.com/pimgs/m/650-6508015_transparent-blackpink-rose-png-blackpink-merch-bag-png.png" TargetMode="External"/><Relationship Id="rId45" Type="http://schemas.openxmlformats.org/officeDocument/2006/relationships/hyperlink" Target="https://i.pinimg.com/originals/fa/e3/70/fae3708c592a8a39640a48120c4437b7.png" TargetMode="External"/><Relationship Id="rId53" Type="http://schemas.openxmlformats.org/officeDocument/2006/relationships/hyperlink" Target="https://cdn.shopify.com/s/files/1/0069/4203/1983/products/pre-order-exo-number-plate-key-ring-248512_2000x.jpg?v=1617853206" TargetMode="External"/><Relationship Id="rId58" Type="http://schemas.openxmlformats.org/officeDocument/2006/relationships/hyperlink" Target="https://itzymerch.com/wp-content/uploads/2021/05/guess-who-43-1.jpg" TargetMode="External"/><Relationship Id="rId66" Type="http://schemas.openxmlformats.org/officeDocument/2006/relationships/hyperlink" Target="https://www.flaticon.com/free-icon/woman_2922566" TargetMode="External"/><Relationship Id="rId74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hyperlink" Target="https://www.kindpng.com/picc/m/386-3866068_transparent-bts-wings-png-bts-wings-album-cover.png" TargetMode="External"/><Relationship Id="rId23" Type="http://schemas.openxmlformats.org/officeDocument/2006/relationships/hyperlink" Target="https://upload.wikimedia.org/wikipedia/en/5/57/CountdownEXO.png" TargetMode="External"/><Relationship Id="rId28" Type="http://schemas.openxmlformats.org/officeDocument/2006/relationships/hyperlink" Target="https://i.pinimg.com/originals/51/39/d2/5139d221b9b17104cd347cf22e9fdd87.png" TargetMode="External"/><Relationship Id="rId36" Type="http://schemas.openxmlformats.org/officeDocument/2006/relationships/hyperlink" Target="https://www.google.com/url?sa=i&amp;url=https%3A%2F%2Fwww.deviantart.com%2Fsouheima%2Fart%2FRED-VELVET-Psycho-album-cover-825945469&amp;psig=AOvVaw19IZJDTxdv-Uq0QjDftFKJ&amp;ust=1622519257878000&amp;source=images&amp;cd=vfe&amp;ved=0CAIQjRxqFwoTCOjMmLSB8_ACFQAAAAAdAAAAABAf" TargetMode="External"/><Relationship Id="rId49" Type="http://schemas.openxmlformats.org/officeDocument/2006/relationships/hyperlink" Target="https://i.pinimg.com/originals/f7/6d/2c/f76d2cdd9d7c23ec12683ce39221e06e.png" TargetMode="External"/><Relationship Id="rId57" Type="http://schemas.openxmlformats.org/officeDocument/2006/relationships/hyperlink" Target="https://i.pinimg.com/originals/f3/b0/2c/f3b02cc9ea5dcc9bf86042d486212d8f.png" TargetMode="External"/><Relationship Id="rId61" Type="http://schemas.openxmlformats.org/officeDocument/2006/relationships/hyperlink" Target="https://pbs.twimg.com/media/BvfBqRoIIAAfdhv.png" TargetMode="External"/><Relationship Id="rId10" Type="http://schemas.openxmlformats.org/officeDocument/2006/relationships/hyperlink" Target="https://images.genius.com/db40ae29029f0b8cf3e53567484d42b2.999x999x1.png" TargetMode="External"/><Relationship Id="rId19" Type="http://schemas.openxmlformats.org/officeDocument/2006/relationships/hyperlink" Target="https://staroutloud.files.wordpress.com/2016/03/1b864-bts_dark_2526_wild_cover_art.png" TargetMode="External"/><Relationship Id="rId31" Type="http://schemas.openxmlformats.org/officeDocument/2006/relationships/hyperlink" Target="https://www.allkpop.com/upload/2020/08/content/061130/1596727828-image.png" TargetMode="External"/><Relationship Id="rId44" Type="http://schemas.openxmlformats.org/officeDocument/2006/relationships/hyperlink" Target="https://cdn.shopify.com/s/files/1/0022/5011/3123/products/BPSG_ICBucket_d871f6c2-dc60-46b7-88ab-563911ef7dbe_1024x.png?v=1598016786" TargetMode="External"/><Relationship Id="rId52" Type="http://schemas.openxmlformats.org/officeDocument/2006/relationships/hyperlink" Target="https://i.pinimg.com/originals/d8/dd/88/d8dd88037479a9861d5ff920446b286a.png" TargetMode="External"/><Relationship Id="rId60" Type="http://schemas.openxmlformats.org/officeDocument/2006/relationships/hyperlink" Target="https://i.pinimg.com/originals/24/2a/ba/242aba48d89564e8b8120f2918f48619.png" TargetMode="External"/><Relationship Id="rId65" Type="http://schemas.openxmlformats.org/officeDocument/2006/relationships/hyperlink" Target="https://www.flaticon.com/free-icon/man_2922506?term=person&amp;page=1&amp;position=11&amp;page=1&amp;position=11&amp;related_id=2922506&amp;origin=search" TargetMode="External"/><Relationship Id="rId73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google.com/url?sa=i&amp;url=https%3A%2F%2Fen.wikipedia.org%2Fwiki%2FThe_Album_(Blackpink_album)&amp;psig=AOvVaw100ORJes1_CqK0gEG4hGKZ&amp;ust=1622518226745000&amp;source=images&amp;cd=vfe&amp;ved=2ahUKEwjCrdLF_fLwAhXTB7cAHRCKC3IQjRx6BAgAEAc" TargetMode="External"/><Relationship Id="rId14" Type="http://schemas.openxmlformats.org/officeDocument/2006/relationships/hyperlink" Target="https://qph.fs.quoracdn.net/main-qimg-617faff3625a57efe3381598e927ae67" TargetMode="External"/><Relationship Id="rId22" Type="http://schemas.openxmlformats.org/officeDocument/2006/relationships/hyperlink" Target="https://upload.wikimedia.org/wikipedia/en/e/e8/Exo_-_Obsession.png" TargetMode="External"/><Relationship Id="rId27" Type="http://schemas.openxmlformats.org/officeDocument/2006/relationships/hyperlink" Target="https://static.wikia.nocookie.net/kpop/images/7/71/EXO_EXO_Planet_-4_-_The_ElyXiOn_%28Dot%29_album_cover.png/revision/latest?cb=20200620133544" TargetMode="External"/><Relationship Id="rId30" Type="http://schemas.openxmlformats.org/officeDocument/2006/relationships/hyperlink" Target="https://static.wikia.nocookie.net/kpop/images/2/22/ITZY_Guess_Who_group_teaser_photo_1.png/revision/latest?cb=20210415151141" TargetMode="External"/><Relationship Id="rId35" Type="http://schemas.openxmlformats.org/officeDocument/2006/relationships/hyperlink" Target="https://www.google.com/url?sa=i&amp;url=https%3A%2F%2Fwww.deviantart.com%2Ftsukinofleur%2Fart%2FRed-Velvet-Automatic-589001101&amp;psig=AOvVaw19IZJDTxdv-Uq0QjDftFKJ&amp;ust=1622519257878000&amp;source=images&amp;cd=vfe&amp;ved=0CAIQjRxqFwoTCOjMmLSB8_ACFQAAAAAdAAAAABAZ" TargetMode="External"/><Relationship Id="rId43" Type="http://schemas.openxmlformats.org/officeDocument/2006/relationships/hyperlink" Target="https://i.pinimg.com/originals/8a/10/bb/8a10bbae2b29d850986db6b7e4153dc7.png" TargetMode="External"/><Relationship Id="rId48" Type="http://schemas.openxmlformats.org/officeDocument/2006/relationships/hyperlink" Target="https://i.pinimg.com/originals/92/60/47/926047c82216b601ff0ee17e9cdbd962.png" TargetMode="External"/><Relationship Id="rId56" Type="http://schemas.openxmlformats.org/officeDocument/2006/relationships/hyperlink" Target="https://res.cloudinary.com/teepublic/image/private/s--Y4oiwqHb--/t_Resized%20Artwork/c_crop,x_10,y_10/c_fit,w_465/c_crop,g_north_west,h_620,w_465,x_0,y_0/g_north_west,u_upload:v1446840652:production:blanks:ymwlojdlb9pdlxgcmck4,x_-391,y_-276/b_rgb:eeeeee/c_limit,f_auto,h_630,q_90,w_630/v1588690330/production/designs/9824333_2.jpg" TargetMode="External"/><Relationship Id="rId64" Type="http://schemas.openxmlformats.org/officeDocument/2006/relationships/hyperlink" Target="https://i.pinimg.com/originals/be/df/25/bedf250d3efbeca5efe93490e4e1c293.png" TargetMode="External"/><Relationship Id="rId69" Type="http://schemas.openxmlformats.org/officeDocument/2006/relationships/hyperlink" Target="https://www.flaticon.com/free-icon/facebook_123717?term=facebook&amp;page=1&amp;position=69&amp;page=1&amp;position=69&amp;related_id=123717&amp;origin=search" TargetMode="External"/><Relationship Id="rId77" Type="http://schemas.openxmlformats.org/officeDocument/2006/relationships/theme" Target="theme/theme1.xml"/><Relationship Id="rId8" Type="http://schemas.openxmlformats.org/officeDocument/2006/relationships/image" Target="media/image1.png"/><Relationship Id="rId51" Type="http://schemas.openxmlformats.org/officeDocument/2006/relationships/hyperlink" Target="https://i.pinimg.com/originals/97/9a/76/979a76109b7780de39523a4165d8d890.png" TargetMode="External"/><Relationship Id="rId72" Type="http://schemas.openxmlformats.org/officeDocument/2006/relationships/header" Target="header1.xml"/><Relationship Id="rId3" Type="http://schemas.openxmlformats.org/officeDocument/2006/relationships/styles" Target="styles.xml"/><Relationship Id="rId12" Type="http://schemas.openxmlformats.org/officeDocument/2006/relationships/hyperlink" Target="https://mir-s3-cdn-cf.behance.net/project_modules/2800_opt_1/13029a107832795.5fc5cd09ee80e.png" TargetMode="External"/><Relationship Id="rId17" Type="http://schemas.openxmlformats.org/officeDocument/2006/relationships/hyperlink" Target="https://www.google.com/url?sa=i&amp;url=https%3A%2F%2Fwww.deviantart.com%2Frfkpociflard%2Fart%2FBTS-IDOL-ALBUM-COVER-Love-Yourself-Answer-760891556&amp;psig=AOvVaw3KBseLkA8NdmQNmGoAi7JQ&amp;ust=1622518393846000&amp;source=images&amp;cd=vfe&amp;ved=0CAIQjRxqFwoTCOiMqsz-8vACFQAAAAAdAAAAABAK" TargetMode="External"/><Relationship Id="rId25" Type="http://schemas.openxmlformats.org/officeDocument/2006/relationships/hyperlink" Target="https://i.pinimg.com/originals/7e/e0/8c/7ee08c5429ffe50e44fa065d5d6ad0ab.png" TargetMode="External"/><Relationship Id="rId33" Type="http://schemas.openxmlformats.org/officeDocument/2006/relationships/hyperlink" Target="https://static.wikia.nocookie.net/kpop/images/1/17/ITZY_IT%27Z_Me_Me_ver._cover_art.png/revision/latest?cb=20200328195635" TargetMode="External"/><Relationship Id="rId38" Type="http://schemas.openxmlformats.org/officeDocument/2006/relationships/hyperlink" Target="https://static.wikia.nocookie.net/redvelvet/images/c/c4/Red_Velvet_-_SAPPY_%28Concept_Photo%29_4.png/revision/latest?cb=20190513103150" TargetMode="External"/><Relationship Id="rId46" Type="http://schemas.openxmlformats.org/officeDocument/2006/relationships/hyperlink" Target="https://i.pinimg.com/originals/ec/fc/fd/ecfcfd2a99b2132e313faa44f5652836.png" TargetMode="External"/><Relationship Id="rId59" Type="http://schemas.openxmlformats.org/officeDocument/2006/relationships/hyperlink" Target="https://itzymerch.com/wp-content/uploads/2021/05/imageedit_196_7696854553.png" TargetMode="External"/><Relationship Id="rId67" Type="http://schemas.openxmlformats.org/officeDocument/2006/relationships/hyperlink" Target="https://www.flaticon.com/free-icon/woman_4721847?term=person&amp;page=1&amp;position=83&amp;page=1&amp;position=83&amp;related_id=4721847&amp;origin=search" TargetMode="External"/><Relationship Id="rId20" Type="http://schemas.openxmlformats.org/officeDocument/2006/relationships/hyperlink" Target="https://static.wikia.nocookie.net/kpop/images/c/cd/BTS_Map_of_the_Soul_7_The_Journey_Normal_Edition_album_cover.png/revision/latest?cb=20200528173519" TargetMode="External"/><Relationship Id="rId41" Type="http://schemas.openxmlformats.org/officeDocument/2006/relationships/hyperlink" Target="https://www.pngitem.com/pimgs/m/215-2151958_blackpink-light-stick-hammer-hd-png-download.png" TargetMode="External"/><Relationship Id="rId54" Type="http://schemas.openxmlformats.org/officeDocument/2006/relationships/hyperlink" Target="https://cdn.shopify.com/s/files/1/0069/4203/1983/products/pre-order-kai-kai-black-hoodie-218853_2000x.jpg?v=1615340589" TargetMode="External"/><Relationship Id="rId62" Type="http://schemas.openxmlformats.org/officeDocument/2006/relationships/hyperlink" Target="https://i.pinimg.com/originals/f7/d0/dd/f7d0ddb25d2708a56f876641db71c803.png" TargetMode="External"/><Relationship Id="rId70" Type="http://schemas.openxmlformats.org/officeDocument/2006/relationships/hyperlink" Target="https://www.flaticon.com/free-icon/instagram_733614?term=social%20media&amp;page=1&amp;position=20&amp;page=1&amp;position=20&amp;related_id=733614&amp;origin=search" TargetMode="External"/><Relationship Id="rId75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181</TotalTime>
  <Pages>7</Pages>
  <Words>2445</Words>
  <Characters>13942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GLENN KARJADIDJAYA</cp:lastModifiedBy>
  <cp:revision>345</cp:revision>
  <dcterms:created xsi:type="dcterms:W3CDTF">2017-10-20T05:51:00Z</dcterms:created>
  <dcterms:modified xsi:type="dcterms:W3CDTF">2021-06-03T16:01:00Z</dcterms:modified>
</cp:coreProperties>
</file>